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E7C7A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8000"/>
          <w:sz w:val="21"/>
          <w:szCs w:val="21"/>
          <w:lang w:eastAsia="en-PK"/>
        </w:rPr>
        <w:t>#TASK 1</w:t>
      </w:r>
    </w:p>
    <w:p w14:paraId="47FA0B8B" w14:textId="77777777" w:rsidR="002E74BF" w:rsidRPr="002E74BF" w:rsidRDefault="002E74BF" w:rsidP="002E74BF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</w:p>
    <w:p w14:paraId="5E99A850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def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matrix(rows, columns):</w:t>
      </w:r>
    </w:p>
    <w:p w14:paraId="47DAF694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    y = []</w:t>
      </w:r>
    </w:p>
    <w:p w14:paraId="36326CB9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    l = []</w:t>
      </w:r>
    </w:p>
    <w:p w14:paraId="4781D0B2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for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i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in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range(rows):</w:t>
      </w:r>
    </w:p>
    <w:p w14:paraId="5A300E2F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for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j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in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range(columns):</w:t>
      </w:r>
    </w:p>
    <w:p w14:paraId="009D12E5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            y.append(int(input(</w:t>
      </w:r>
      <w:r w:rsidRPr="002E74BF">
        <w:rPr>
          <w:rFonts w:ascii="Consolas" w:eastAsia="Times New Roman" w:hAnsi="Consolas" w:cs="Times New Roman"/>
          <w:color w:val="A31515"/>
          <w:sz w:val="21"/>
          <w:szCs w:val="21"/>
          <w:lang w:eastAsia="en-PK"/>
        </w:rPr>
        <w:t>"enter the number:"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)))</w:t>
      </w:r>
    </w:p>
    <w:p w14:paraId="24EA8B4C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        l.append(y)</w:t>
      </w:r>
    </w:p>
    <w:p w14:paraId="54EEAD9D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        y = []</w:t>
      </w:r>
    </w:p>
    <w:p w14:paraId="63873E8E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return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l</w:t>
      </w:r>
    </w:p>
    <w:p w14:paraId="5677BFED" w14:textId="77777777" w:rsidR="002E74BF" w:rsidRPr="002E74BF" w:rsidRDefault="002E74BF" w:rsidP="002E74BF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</w:p>
    <w:p w14:paraId="4B0AC7FB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rows = 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2</w:t>
      </w:r>
    </w:p>
    <w:p w14:paraId="77A6BCB3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columns = 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2</w:t>
      </w:r>
    </w:p>
    <w:p w14:paraId="52A21B08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print(matrix(rows, columns))</w:t>
      </w:r>
    </w:p>
    <w:p w14:paraId="2FF3F36D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</w:p>
    <w:p w14:paraId="7EA3B086" w14:textId="3CCE5731" w:rsidR="0038778D" w:rsidRDefault="0038778D"/>
    <w:p w14:paraId="52F3CE4A" w14:textId="6E3DBE67" w:rsidR="002E74BF" w:rsidRDefault="002E74BF"/>
    <w:p w14:paraId="51BE673C" w14:textId="7F1F6FEC" w:rsidR="002E74BF" w:rsidRDefault="002E74BF">
      <w:r w:rsidRPr="002E74BF">
        <w:rPr>
          <w:noProof/>
        </w:rPr>
        <w:drawing>
          <wp:inline distT="0" distB="0" distL="0" distR="0" wp14:anchorId="4AB1D350" wp14:editId="230482EC">
            <wp:extent cx="1914792" cy="10288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914792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5A8EB" w14:textId="7DFE26B2" w:rsidR="002E74BF" w:rsidRDefault="002E74BF"/>
    <w:p w14:paraId="1A1F6717" w14:textId="41C28A8A" w:rsidR="002E74BF" w:rsidRDefault="002E74BF"/>
    <w:p w14:paraId="2200A6B7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8000"/>
          <w:sz w:val="21"/>
          <w:szCs w:val="21"/>
          <w:lang w:eastAsia="en-PK"/>
        </w:rPr>
        <w:t>#TASK 2</w:t>
      </w:r>
    </w:p>
    <w:p w14:paraId="0E087D3F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</w:p>
    <w:p w14:paraId="76B9874A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def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rowAdd(num, row, matrix):</w:t>
      </w:r>
    </w:p>
    <w:p w14:paraId="468824EF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for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i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in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range(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0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, len(matrix)):</w:t>
      </w:r>
    </w:p>
    <w:p w14:paraId="6FFDB2D2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for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j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in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range(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0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, len(matrix[i])):</w:t>
      </w:r>
    </w:p>
    <w:p w14:paraId="72C225DC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    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if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matrix[i][j] == matrix[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2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][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0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]:</w:t>
      </w:r>
    </w:p>
    <w:p w14:paraId="1D3367A1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                matrix[i][j] = matrix[i][j]+num</w:t>
      </w:r>
    </w:p>
    <w:p w14:paraId="581B44F5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    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if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matrix[i][j] == matrix[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2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][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1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]:</w:t>
      </w:r>
    </w:p>
    <w:p w14:paraId="2931510F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                matrix[i][j] = matrix[i][j]+num</w:t>
      </w:r>
    </w:p>
    <w:p w14:paraId="63FF6F0F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return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matrix</w:t>
      </w:r>
    </w:p>
    <w:p w14:paraId="59547EA5" w14:textId="77777777" w:rsidR="002E74BF" w:rsidRPr="002E74BF" w:rsidRDefault="002E74BF" w:rsidP="002E74BF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</w:p>
    <w:p w14:paraId="198B64DF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row = 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2</w:t>
      </w:r>
    </w:p>
    <w:p w14:paraId="13A98C31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num = 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2</w:t>
      </w:r>
    </w:p>
    <w:p w14:paraId="6A73EAB9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matrix = [[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2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, 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5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], [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3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, 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6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], [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8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, 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9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]]</w:t>
      </w:r>
    </w:p>
    <w:p w14:paraId="7C009A83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print(rowAdd(num, row, matrix))</w:t>
      </w:r>
    </w:p>
    <w:p w14:paraId="3E349597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</w:p>
    <w:p w14:paraId="5F4997EA" w14:textId="025BA165" w:rsidR="002E74BF" w:rsidRDefault="002E74BF"/>
    <w:p w14:paraId="104B4383" w14:textId="608101FE" w:rsidR="002E74BF" w:rsidRDefault="002E74BF">
      <w:r w:rsidRPr="002E74BF">
        <w:rPr>
          <w:noProof/>
        </w:rPr>
        <w:lastRenderedPageBreak/>
        <w:drawing>
          <wp:inline distT="0" distB="0" distL="0" distR="0" wp14:anchorId="10942E25" wp14:editId="1FBAE8C8">
            <wp:extent cx="2410161" cy="333422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65619" w14:textId="4F91DB57" w:rsidR="002E74BF" w:rsidRDefault="002E74BF"/>
    <w:p w14:paraId="299885C7" w14:textId="5B50EFB8" w:rsidR="002E74BF" w:rsidRDefault="002E74BF"/>
    <w:p w14:paraId="4B094A2C" w14:textId="3E6F5C24" w:rsidR="002E74BF" w:rsidRDefault="002E74BF"/>
    <w:p w14:paraId="045CA0E8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def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numFind(n, a):</w:t>
      </w:r>
    </w:p>
    <w:p w14:paraId="709596B5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    x = []</w:t>
      </w:r>
    </w:p>
    <w:p w14:paraId="35C380F6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for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i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in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range(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0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, len(a)):</w:t>
      </w:r>
    </w:p>
    <w:p w14:paraId="283723BA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for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j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in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range(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0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, len(a[i])):</w:t>
      </w:r>
    </w:p>
    <w:p w14:paraId="66625F8C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    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if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a[i][j] == n:</w:t>
      </w:r>
    </w:p>
    <w:p w14:paraId="66F87AEA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                x.append(i)</w:t>
      </w:r>
    </w:p>
    <w:p w14:paraId="659042EA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                x.append(j)</w:t>
      </w:r>
    </w:p>
    <w:p w14:paraId="6A63F807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        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break</w:t>
      </w:r>
    </w:p>
    <w:p w14:paraId="182F0966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return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x</w:t>
      </w:r>
    </w:p>
    <w:p w14:paraId="5F885443" w14:textId="77777777" w:rsidR="002E74BF" w:rsidRPr="002E74BF" w:rsidRDefault="002E74BF" w:rsidP="002E74BF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</w:p>
    <w:p w14:paraId="0C156FC0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n = 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2</w:t>
      </w:r>
    </w:p>
    <w:p w14:paraId="2D6CD153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a = [[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2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, 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5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], [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3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, 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6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], [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8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, 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9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]]</w:t>
      </w:r>
    </w:p>
    <w:p w14:paraId="42A715F3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print(numFind(n, a))</w:t>
      </w:r>
    </w:p>
    <w:p w14:paraId="1F01D8FB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</w:p>
    <w:p w14:paraId="512EA8F8" w14:textId="24EDD686" w:rsidR="002E74BF" w:rsidRDefault="002E74BF"/>
    <w:p w14:paraId="534B9524" w14:textId="15A56457" w:rsidR="002E74BF" w:rsidRDefault="002E74BF"/>
    <w:p w14:paraId="0507246B" w14:textId="16079BF6" w:rsidR="002E74BF" w:rsidRDefault="002E74BF">
      <w:r w:rsidRPr="002E74BF">
        <w:rPr>
          <w:noProof/>
        </w:rPr>
        <w:drawing>
          <wp:inline distT="0" distB="0" distL="0" distR="0" wp14:anchorId="5F391560" wp14:editId="2BF5F6BE">
            <wp:extent cx="704948" cy="333422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04948" cy="333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6E40A" w14:textId="66972BE5" w:rsidR="002E74BF" w:rsidRDefault="002E74BF"/>
    <w:p w14:paraId="507BEF58" w14:textId="3D99E62D" w:rsidR="002E74BF" w:rsidRDefault="002E74BF"/>
    <w:p w14:paraId="542012B4" w14:textId="6D7A72BB" w:rsidR="002E74BF" w:rsidRDefault="002E74BF"/>
    <w:p w14:paraId="205A86B9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8000"/>
          <w:sz w:val="21"/>
          <w:szCs w:val="21"/>
          <w:lang w:eastAsia="en-PK"/>
        </w:rPr>
        <w:t>#TASK 4</w:t>
      </w:r>
    </w:p>
    <w:p w14:paraId="4BEF3475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</w:p>
    <w:p w14:paraId="32BC50C2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def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maxfind(a):</w:t>
      </w:r>
    </w:p>
    <w:p w14:paraId="7D72FDA9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    x = a[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0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][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0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]</w:t>
      </w:r>
    </w:p>
    <w:p w14:paraId="3F7A3EC5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for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i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in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range(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0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, len(a)):</w:t>
      </w:r>
    </w:p>
    <w:p w14:paraId="4FC6E781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for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j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in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range(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0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, len(a[i])):</w:t>
      </w:r>
    </w:p>
    <w:p w14:paraId="1CAC14D6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    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if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x &lt;= a[i][j]:</w:t>
      </w:r>
    </w:p>
    <w:p w14:paraId="10A80879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                x = a[i][j]</w:t>
      </w:r>
    </w:p>
    <w:p w14:paraId="1959BC50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    </w:t>
      </w:r>
      <w:r w:rsidRPr="002E74BF">
        <w:rPr>
          <w:rFonts w:ascii="Consolas" w:eastAsia="Times New Roman" w:hAnsi="Consolas" w:cs="Times New Roman"/>
          <w:color w:val="0000FF"/>
          <w:sz w:val="21"/>
          <w:szCs w:val="21"/>
          <w:lang w:eastAsia="en-PK"/>
        </w:rPr>
        <w:t>return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 x</w:t>
      </w:r>
    </w:p>
    <w:p w14:paraId="2299FEF0" w14:textId="77777777" w:rsidR="002E74BF" w:rsidRPr="002E74BF" w:rsidRDefault="002E74BF" w:rsidP="002E74BF">
      <w:pP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</w:p>
    <w:p w14:paraId="08D607AB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a = [[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2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, 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5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], [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3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, 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30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], [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8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 xml:space="preserve">, </w:t>
      </w:r>
      <w:r w:rsidRPr="002E74BF">
        <w:rPr>
          <w:rFonts w:ascii="Consolas" w:eastAsia="Times New Roman" w:hAnsi="Consolas" w:cs="Times New Roman"/>
          <w:color w:val="098658"/>
          <w:sz w:val="21"/>
          <w:szCs w:val="21"/>
          <w:lang w:eastAsia="en-PK"/>
        </w:rPr>
        <w:t>9</w:t>
      </w: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]]</w:t>
      </w:r>
    </w:p>
    <w:p w14:paraId="15F0F3BB" w14:textId="77777777" w:rsidR="002E74BF" w:rsidRPr="002E74BF" w:rsidRDefault="002E74BF" w:rsidP="002E74B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</w:pPr>
      <w:r w:rsidRPr="002E74BF">
        <w:rPr>
          <w:rFonts w:ascii="Consolas" w:eastAsia="Times New Roman" w:hAnsi="Consolas" w:cs="Times New Roman"/>
          <w:color w:val="000000"/>
          <w:sz w:val="21"/>
          <w:szCs w:val="21"/>
          <w:lang w:eastAsia="en-PK"/>
        </w:rPr>
        <w:t>print(maxfind(a))</w:t>
      </w:r>
    </w:p>
    <w:p w14:paraId="0D906CFE" w14:textId="57C300C8" w:rsidR="002E74BF" w:rsidRDefault="002E74BF"/>
    <w:p w14:paraId="6F01ED2B" w14:textId="37F475C5" w:rsidR="002E74BF" w:rsidRDefault="002E74BF"/>
    <w:p w14:paraId="3856D6D1" w14:textId="767BD801" w:rsidR="002E74BF" w:rsidRDefault="002E74BF"/>
    <w:p w14:paraId="081A9487" w14:textId="49FAFE8A" w:rsidR="002E74BF" w:rsidRDefault="002E74BF">
      <w:r w:rsidRPr="002E74BF">
        <w:rPr>
          <w:noProof/>
        </w:rPr>
        <w:drawing>
          <wp:inline distT="0" distB="0" distL="0" distR="0" wp14:anchorId="3D03DA09" wp14:editId="57D0664E">
            <wp:extent cx="295316" cy="257211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5316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74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Tc3MTS0MDYytzRQ0lEKTi0uzszPAykwqgUAaSqqoiwAAAA="/>
  </w:docVars>
  <w:rsids>
    <w:rsidRoot w:val="002E74BF"/>
    <w:rsid w:val="002E74BF"/>
    <w:rsid w:val="0038778D"/>
    <w:rsid w:val="00A83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FEDEF"/>
  <w15:chartTrackingRefBased/>
  <w15:docId w15:val="{68FE2E8B-98D4-4183-8936-E1D6F3DBE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83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86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69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7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60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6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43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7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8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8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69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0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47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80</Words>
  <Characters>1027</Characters>
  <Application>Microsoft Office Word</Application>
  <DocSecurity>0</DocSecurity>
  <Lines>8</Lines>
  <Paragraphs>2</Paragraphs>
  <ScaleCrop>false</ScaleCrop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Hasnain Raza</dc:creator>
  <cp:keywords/>
  <dc:description/>
  <cp:lastModifiedBy>M Hasnain Raza</cp:lastModifiedBy>
  <cp:revision>2</cp:revision>
  <dcterms:created xsi:type="dcterms:W3CDTF">2022-12-02T12:01:00Z</dcterms:created>
  <dcterms:modified xsi:type="dcterms:W3CDTF">2022-12-02T12:01:00Z</dcterms:modified>
</cp:coreProperties>
</file>